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AD0DA" w14:textId="027371D8" w:rsidR="00D3284F" w:rsidRDefault="00000000">
      <w:pPr>
        <w:pStyle w:val="a4"/>
      </w:pPr>
      <w:r>
        <w:t>Отчет по лабораторной работе №</w:t>
      </w:r>
      <w:r w:rsidR="002F135B">
        <w:t>7</w:t>
      </w:r>
    </w:p>
    <w:p w14:paraId="70CADF29" w14:textId="3380C4CB" w:rsidR="00D3284F" w:rsidRDefault="002F135B">
      <w:pPr>
        <w:pStyle w:val="Author"/>
      </w:pPr>
      <w:r>
        <w:t>Хагуров Андрей Андр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27370096"/>
        <w:docPartObj>
          <w:docPartGallery w:val="Table of Contents"/>
          <w:docPartUnique/>
        </w:docPartObj>
      </w:sdtPr>
      <w:sdtContent>
        <w:p w14:paraId="31E008EE" w14:textId="77777777" w:rsidR="00D3284F" w:rsidRDefault="00000000">
          <w:pPr>
            <w:pStyle w:val="ae"/>
          </w:pPr>
          <w:r>
            <w:t>Содержание</w:t>
          </w:r>
        </w:p>
        <w:p w14:paraId="7AC34EA0" w14:textId="77777777" w:rsidR="002F135B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4551387" w:history="1">
            <w:r w:rsidR="002F135B" w:rsidRPr="00BF168C">
              <w:rPr>
                <w:rStyle w:val="ad"/>
                <w:noProof/>
              </w:rPr>
              <w:t>1</w:t>
            </w:r>
            <w:r w:rsidR="002F135B">
              <w:rPr>
                <w:noProof/>
              </w:rPr>
              <w:tab/>
            </w:r>
            <w:r w:rsidR="002F135B" w:rsidRPr="00BF168C">
              <w:rPr>
                <w:rStyle w:val="ad"/>
                <w:noProof/>
              </w:rPr>
              <w:t>Цель работы</w:t>
            </w:r>
            <w:r w:rsidR="002F135B">
              <w:rPr>
                <w:noProof/>
                <w:webHidden/>
              </w:rPr>
              <w:tab/>
            </w:r>
            <w:r w:rsidR="002F135B">
              <w:rPr>
                <w:noProof/>
                <w:webHidden/>
              </w:rPr>
              <w:fldChar w:fldCharType="begin"/>
            </w:r>
            <w:r w:rsidR="002F135B">
              <w:rPr>
                <w:noProof/>
                <w:webHidden/>
              </w:rPr>
              <w:instrText xml:space="preserve"> PAGEREF _Toc154551387 \h </w:instrText>
            </w:r>
            <w:r w:rsidR="002F135B">
              <w:rPr>
                <w:noProof/>
                <w:webHidden/>
              </w:rPr>
            </w:r>
            <w:r w:rsidR="002F135B">
              <w:rPr>
                <w:noProof/>
                <w:webHidden/>
              </w:rPr>
              <w:fldChar w:fldCharType="separate"/>
            </w:r>
            <w:r w:rsidR="002F135B">
              <w:rPr>
                <w:noProof/>
                <w:webHidden/>
              </w:rPr>
              <w:t>1</w:t>
            </w:r>
            <w:r w:rsidR="002F135B">
              <w:rPr>
                <w:noProof/>
                <w:webHidden/>
              </w:rPr>
              <w:fldChar w:fldCharType="end"/>
            </w:r>
          </w:hyperlink>
        </w:p>
        <w:p w14:paraId="31AC4ADC" w14:textId="77777777" w:rsidR="002F135B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4551388" w:history="1">
            <w:r w:rsidR="002F135B" w:rsidRPr="00BF168C">
              <w:rPr>
                <w:rStyle w:val="ad"/>
                <w:noProof/>
              </w:rPr>
              <w:t>2</w:t>
            </w:r>
            <w:r w:rsidR="002F135B">
              <w:rPr>
                <w:noProof/>
              </w:rPr>
              <w:tab/>
            </w:r>
            <w:r w:rsidR="002F135B" w:rsidRPr="00BF168C">
              <w:rPr>
                <w:rStyle w:val="ad"/>
                <w:noProof/>
              </w:rPr>
              <w:t>Выполнение лабораторной работы</w:t>
            </w:r>
            <w:r w:rsidR="002F135B">
              <w:rPr>
                <w:noProof/>
                <w:webHidden/>
              </w:rPr>
              <w:tab/>
            </w:r>
            <w:r w:rsidR="002F135B">
              <w:rPr>
                <w:noProof/>
                <w:webHidden/>
              </w:rPr>
              <w:fldChar w:fldCharType="begin"/>
            </w:r>
            <w:r w:rsidR="002F135B">
              <w:rPr>
                <w:noProof/>
                <w:webHidden/>
              </w:rPr>
              <w:instrText xml:space="preserve"> PAGEREF _Toc154551388 \h </w:instrText>
            </w:r>
            <w:r w:rsidR="002F135B">
              <w:rPr>
                <w:noProof/>
                <w:webHidden/>
              </w:rPr>
            </w:r>
            <w:r w:rsidR="002F135B">
              <w:rPr>
                <w:noProof/>
                <w:webHidden/>
              </w:rPr>
              <w:fldChar w:fldCharType="separate"/>
            </w:r>
            <w:r w:rsidR="002F135B">
              <w:rPr>
                <w:noProof/>
                <w:webHidden/>
              </w:rPr>
              <w:t>1</w:t>
            </w:r>
            <w:r w:rsidR="002F135B">
              <w:rPr>
                <w:noProof/>
                <w:webHidden/>
              </w:rPr>
              <w:fldChar w:fldCharType="end"/>
            </w:r>
          </w:hyperlink>
        </w:p>
        <w:p w14:paraId="39C0A1C7" w14:textId="77777777" w:rsidR="002F135B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4551389" w:history="1">
            <w:r w:rsidR="002F135B" w:rsidRPr="00BF168C">
              <w:rPr>
                <w:rStyle w:val="ad"/>
                <w:noProof/>
              </w:rPr>
              <w:t>3</w:t>
            </w:r>
            <w:r w:rsidR="002F135B">
              <w:rPr>
                <w:noProof/>
              </w:rPr>
              <w:tab/>
            </w:r>
            <w:r w:rsidR="002F135B" w:rsidRPr="00BF168C">
              <w:rPr>
                <w:rStyle w:val="ad"/>
                <w:noProof/>
              </w:rPr>
              <w:t>Задания для самостоятельной работы</w:t>
            </w:r>
            <w:r w:rsidR="002F135B">
              <w:rPr>
                <w:noProof/>
                <w:webHidden/>
              </w:rPr>
              <w:tab/>
            </w:r>
            <w:r w:rsidR="002F135B">
              <w:rPr>
                <w:noProof/>
                <w:webHidden/>
              </w:rPr>
              <w:fldChar w:fldCharType="begin"/>
            </w:r>
            <w:r w:rsidR="002F135B">
              <w:rPr>
                <w:noProof/>
                <w:webHidden/>
              </w:rPr>
              <w:instrText xml:space="preserve"> PAGEREF _Toc154551389 \h </w:instrText>
            </w:r>
            <w:r w:rsidR="002F135B">
              <w:rPr>
                <w:noProof/>
                <w:webHidden/>
              </w:rPr>
            </w:r>
            <w:r w:rsidR="002F135B">
              <w:rPr>
                <w:noProof/>
                <w:webHidden/>
              </w:rPr>
              <w:fldChar w:fldCharType="separate"/>
            </w:r>
            <w:r w:rsidR="002F135B">
              <w:rPr>
                <w:noProof/>
                <w:webHidden/>
              </w:rPr>
              <w:t>5</w:t>
            </w:r>
            <w:r w:rsidR="002F135B">
              <w:rPr>
                <w:noProof/>
                <w:webHidden/>
              </w:rPr>
              <w:fldChar w:fldCharType="end"/>
            </w:r>
          </w:hyperlink>
        </w:p>
        <w:p w14:paraId="2E0B308D" w14:textId="77777777" w:rsidR="002F135B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4551390" w:history="1">
            <w:r w:rsidR="002F135B" w:rsidRPr="00BF168C">
              <w:rPr>
                <w:rStyle w:val="ad"/>
                <w:noProof/>
              </w:rPr>
              <w:t>4</w:t>
            </w:r>
            <w:r w:rsidR="002F135B">
              <w:rPr>
                <w:noProof/>
              </w:rPr>
              <w:tab/>
            </w:r>
            <w:r w:rsidR="002F135B" w:rsidRPr="00BF168C">
              <w:rPr>
                <w:rStyle w:val="ad"/>
                <w:noProof/>
              </w:rPr>
              <w:t>Выводы</w:t>
            </w:r>
            <w:r w:rsidR="002F135B">
              <w:rPr>
                <w:noProof/>
                <w:webHidden/>
              </w:rPr>
              <w:tab/>
            </w:r>
            <w:r w:rsidR="002F135B">
              <w:rPr>
                <w:noProof/>
                <w:webHidden/>
              </w:rPr>
              <w:fldChar w:fldCharType="begin"/>
            </w:r>
            <w:r w:rsidR="002F135B">
              <w:rPr>
                <w:noProof/>
                <w:webHidden/>
              </w:rPr>
              <w:instrText xml:space="preserve"> PAGEREF _Toc154551390 \h </w:instrText>
            </w:r>
            <w:r w:rsidR="002F135B">
              <w:rPr>
                <w:noProof/>
                <w:webHidden/>
              </w:rPr>
            </w:r>
            <w:r w:rsidR="002F135B">
              <w:rPr>
                <w:noProof/>
                <w:webHidden/>
              </w:rPr>
              <w:fldChar w:fldCharType="separate"/>
            </w:r>
            <w:r w:rsidR="002F135B">
              <w:rPr>
                <w:noProof/>
                <w:webHidden/>
              </w:rPr>
              <w:t>8</w:t>
            </w:r>
            <w:r w:rsidR="002F135B">
              <w:rPr>
                <w:noProof/>
                <w:webHidden/>
              </w:rPr>
              <w:fldChar w:fldCharType="end"/>
            </w:r>
          </w:hyperlink>
        </w:p>
        <w:p w14:paraId="7E526237" w14:textId="77777777" w:rsidR="00D3284F" w:rsidRDefault="00000000">
          <w:r>
            <w:fldChar w:fldCharType="end"/>
          </w:r>
        </w:p>
      </w:sdtContent>
    </w:sdt>
    <w:p w14:paraId="398EE5BF" w14:textId="77777777" w:rsidR="00D3284F" w:rsidRDefault="00000000">
      <w:pPr>
        <w:pStyle w:val="1"/>
      </w:pPr>
      <w:bookmarkStart w:id="0" w:name="_Toc154551387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3A109D57" w14:textId="77777777" w:rsidR="00D3284F" w:rsidRDefault="00000000">
      <w:pPr>
        <w:pStyle w:val="FirstParagraph"/>
      </w:pPr>
      <w:r>
        <w:t>Изучить основы работы комманд усовного и безусловного перехода в assembler.</w:t>
      </w:r>
    </w:p>
    <w:p w14:paraId="2A70DAFD" w14:textId="77777777" w:rsidR="00D3284F" w:rsidRDefault="00000000">
      <w:pPr>
        <w:pStyle w:val="1"/>
      </w:pPr>
      <w:bookmarkStart w:id="2" w:name="_Toc154551388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14:paraId="468DE138" w14:textId="77777777" w:rsidR="00D3284F" w:rsidRDefault="00000000">
      <w:pPr>
        <w:pStyle w:val="FirstParagraph"/>
      </w:pPr>
      <w:r>
        <w:t xml:space="preserve">Создадим рабочую папку и рабочий файл (рис. </w:t>
      </w:r>
      <w:r>
        <w:rPr>
          <w:b/>
          <w:bCs/>
        </w:rPr>
        <w:t>¿fig:001?</w:t>
      </w:r>
      <w:r>
        <w:t>)</w:t>
      </w:r>
    </w:p>
    <w:p w14:paraId="4C05FBDB" w14:textId="77777777" w:rsidR="00D3284F" w:rsidRDefault="00000000">
      <w:pPr>
        <w:pStyle w:val="a0"/>
      </w:pPr>
      <w:bookmarkStart w:id="4" w:name="fig:001"/>
      <w:r>
        <w:rPr>
          <w:noProof/>
        </w:rPr>
        <w:drawing>
          <wp:inline distT="0" distB="0" distL="0" distR="0" wp14:anchorId="040D641C" wp14:editId="6FAEEDD6">
            <wp:extent cx="5334000" cy="70485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1C9BEA96" w14:textId="77777777" w:rsidR="00D3284F" w:rsidRDefault="00000000">
      <w:pPr>
        <w:pStyle w:val="a0"/>
      </w:pPr>
      <w:r>
        <w:t>Запишем в файл код, проассемблируем его, запустим(рис. 1)</w:t>
      </w:r>
    </w:p>
    <w:p w14:paraId="248330CB" w14:textId="77777777" w:rsidR="00D3284F" w:rsidRDefault="00000000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21EBAC78" wp14:editId="52398550">
            <wp:extent cx="5334000" cy="100965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57F3AD58" w14:textId="77777777" w:rsidR="00D3284F" w:rsidRDefault="00000000">
      <w:pPr>
        <w:pStyle w:val="ImageCaption"/>
      </w:pPr>
      <w:r>
        <w:t>Рис. 1: jmp работает</w:t>
      </w:r>
    </w:p>
    <w:p w14:paraId="3A4DDB64" w14:textId="77777777" w:rsidR="00D3284F" w:rsidRDefault="00000000">
      <w:pPr>
        <w:pStyle w:val="a0"/>
      </w:pPr>
      <w:r>
        <w:t>изменим программу так, чтобы она выводила второе,затем первое сообщение и завершала работу. Её код (рис. 2) и работа (рис. 3)</w:t>
      </w:r>
    </w:p>
    <w:p w14:paraId="57E65DAC" w14:textId="77777777" w:rsidR="00D3284F" w:rsidRDefault="00000000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77044568" wp14:editId="79E79FDD">
            <wp:extent cx="5334000" cy="4872637"/>
            <wp:effectExtent l="0" t="0" r="0" b="0"/>
            <wp:docPr id="30" name="Picture" descr="Рис. 2: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Снимок%20экрана_2022-12-01_11-15-5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BA4813A" w14:textId="77777777" w:rsidR="00D3284F" w:rsidRDefault="00000000">
      <w:pPr>
        <w:pStyle w:val="ImageCaption"/>
      </w:pPr>
      <w:r>
        <w:t>Рис. 2: Код программы</w:t>
      </w:r>
    </w:p>
    <w:p w14:paraId="30FE5D92" w14:textId="77777777" w:rsidR="00D3284F" w:rsidRDefault="00000000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45ECCF81" wp14:editId="67F410D1">
            <wp:extent cx="5310293" cy="99568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293" cy="99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2958792A" w14:textId="77777777" w:rsidR="00D3284F" w:rsidRDefault="00000000">
      <w:pPr>
        <w:pStyle w:val="ImageCaption"/>
      </w:pPr>
      <w:r>
        <w:t>Рис. 3: Её работа</w:t>
      </w:r>
    </w:p>
    <w:p w14:paraId="422D12E7" w14:textId="77777777" w:rsidR="00D3284F" w:rsidRDefault="00000000">
      <w:pPr>
        <w:pStyle w:val="a0"/>
      </w:pPr>
      <w:r>
        <w:t>Еще напишем программу, выводящую сообщения в обратном порядке(рис. 4 и рис. 5)</w:t>
      </w:r>
    </w:p>
    <w:p w14:paraId="563B0F2B" w14:textId="77777777" w:rsidR="00D3284F" w:rsidRDefault="00000000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6A8D7B21" wp14:editId="50B98444">
            <wp:extent cx="5334000" cy="4437713"/>
            <wp:effectExtent l="0" t="0" r="0" b="0"/>
            <wp:docPr id="38" name="Picture" descr="Рис. 4: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Снимок%20экрана_2022-12-01_11-17-1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2C1CA00" w14:textId="77777777" w:rsidR="00D3284F" w:rsidRDefault="00000000">
      <w:pPr>
        <w:pStyle w:val="ImageCaption"/>
      </w:pPr>
      <w:r>
        <w:t>Рис. 4: Код программы</w:t>
      </w:r>
    </w:p>
    <w:p w14:paraId="4F6F329F" w14:textId="77777777" w:rsidR="00D3284F" w:rsidRDefault="00000000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78141864" wp14:editId="48B4AC9B">
            <wp:extent cx="5176789" cy="1174022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6789" cy="117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7F5E8AE" w14:textId="77777777" w:rsidR="00D3284F" w:rsidRDefault="00000000">
      <w:pPr>
        <w:pStyle w:val="ImageCaption"/>
      </w:pPr>
      <w:r>
        <w:t>Рис. 5: Её работа</w:t>
      </w:r>
    </w:p>
    <w:p w14:paraId="2FEC6322" w14:textId="77777777" w:rsidR="00D3284F" w:rsidRDefault="00000000">
      <w:pPr>
        <w:pStyle w:val="a0"/>
      </w:pPr>
      <w:r>
        <w:t>Напишем программу с условным переходом(рис. 6)</w:t>
      </w:r>
    </w:p>
    <w:p w14:paraId="1AA3D603" w14:textId="77777777" w:rsidR="00D3284F" w:rsidRDefault="00000000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1E0DBB5E" wp14:editId="1EE2F4A5">
            <wp:extent cx="5331200" cy="11900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1200" cy="11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A55EF95" w14:textId="77777777" w:rsidR="00D3284F" w:rsidRDefault="00000000">
      <w:pPr>
        <w:pStyle w:val="ImageCaption"/>
      </w:pPr>
      <w:r>
        <w:t>Рис. 6: Работа программы</w:t>
      </w:r>
    </w:p>
    <w:p w14:paraId="6DD4ED56" w14:textId="77777777" w:rsidR="00D3284F" w:rsidRDefault="00000000">
      <w:pPr>
        <w:pStyle w:val="a0"/>
      </w:pPr>
      <w:r>
        <w:lastRenderedPageBreak/>
        <w:t xml:space="preserve">Рассмотрим файл листинга одной из программ(рис. </w:t>
      </w:r>
      <w:r>
        <w:rPr>
          <w:b/>
          <w:bCs/>
        </w:rPr>
        <w:t>¿fig:008?</w:t>
      </w:r>
      <w:r>
        <w:t xml:space="preserve">) </w:t>
      </w:r>
      <w:bookmarkStart w:id="11" w:name="fig:008"/>
      <w:r>
        <w:rPr>
          <w:noProof/>
        </w:rPr>
        <w:drawing>
          <wp:inline distT="0" distB="0" distL="0" distR="0" wp14:anchorId="2FF9B360" wp14:editId="19632A9E">
            <wp:extent cx="5334000" cy="3870894"/>
            <wp:effectExtent l="0" t="0" r="0" b="0"/>
            <wp:docPr id="50" name="Picture" descr="Часть файла листин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Снимок%20экрана_2022-12-01_11-39-1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1CA1DDA7" w14:textId="77777777" w:rsidR="00D3284F" w:rsidRDefault="00000000">
      <w:pPr>
        <w:pStyle w:val="a0"/>
      </w:pPr>
      <w:r>
        <w:t>в строке 9 содержится собственно номер сторки [9], адресс [00000003], машинный код [803800] и содержимое строки кода [cmp byte [eax], 0] в строке 11 содержится номер сторки [11], адресс [00000008], машинный код [40] и содержимое строки кода [inc eax] в строке 24 содержится номер сторки [24], адресс [0000000F], машинный код [52] и содержимое строки кода [push edx]</w:t>
      </w:r>
    </w:p>
    <w:p w14:paraId="08C1083E" w14:textId="77777777" w:rsidR="00D3284F" w:rsidRDefault="00000000">
      <w:pPr>
        <w:pStyle w:val="a0"/>
      </w:pPr>
      <w:r>
        <w:t>Если в коде появляется ошибка, то ее описание появится в файле листинга(рис. 7)</w:t>
      </w:r>
    </w:p>
    <w:p w14:paraId="7065EB51" w14:textId="77777777" w:rsidR="00D3284F" w:rsidRDefault="00000000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0C66A07B" wp14:editId="5827412F">
            <wp:extent cx="5334000" cy="2682451"/>
            <wp:effectExtent l="0" t="0" r="0" b="0"/>
            <wp:docPr id="54" name="Picture" descr="Рис. 7: ошибка в файле листин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Снимок%20экрана_2022-12-01_11-47-2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101767E" w14:textId="77777777" w:rsidR="00D3284F" w:rsidRDefault="00000000">
      <w:pPr>
        <w:pStyle w:val="ImageCaption"/>
      </w:pPr>
      <w:r>
        <w:t>Рис. 7: ошибка в файле листинга</w:t>
      </w:r>
    </w:p>
    <w:p w14:paraId="002B8131" w14:textId="77777777" w:rsidR="00D3284F" w:rsidRDefault="00000000">
      <w:pPr>
        <w:pStyle w:val="1"/>
      </w:pPr>
      <w:bookmarkStart w:id="13" w:name="_Toc154551389"/>
      <w:bookmarkStart w:id="14" w:name="задания-для-самостоятельной-работы"/>
      <w:bookmarkEnd w:id="3"/>
      <w:r>
        <w:rPr>
          <w:rStyle w:val="SectionNumber"/>
        </w:rPr>
        <w:lastRenderedPageBreak/>
        <w:t>3</w:t>
      </w:r>
      <w:r>
        <w:tab/>
        <w:t>Задания для самостоятельной работы</w:t>
      </w:r>
      <w:bookmarkEnd w:id="13"/>
    </w:p>
    <w:p w14:paraId="2007D7DF" w14:textId="77777777" w:rsidR="00D3284F" w:rsidRDefault="00000000">
      <w:pPr>
        <w:pStyle w:val="FirstParagraph"/>
      </w:pPr>
      <w:r>
        <w:t>(Вар 17)</w:t>
      </w:r>
    </w:p>
    <w:p w14:paraId="67F139C9" w14:textId="77777777" w:rsidR="00D3284F" w:rsidRDefault="00000000">
      <w:pPr>
        <w:pStyle w:val="a0"/>
      </w:pPr>
      <w:r>
        <w:t xml:space="preserve">программа для сравнения трех заранее известных чисел(рис. </w:t>
      </w:r>
      <w:r>
        <w:rPr>
          <w:b/>
          <w:bCs/>
        </w:rPr>
        <w:t>¿fig:010?</w:t>
      </w:r>
      <w:r>
        <w:t xml:space="preserve">) и ее работа(рис. </w:t>
      </w:r>
      <w:r>
        <w:rPr>
          <w:b/>
          <w:bCs/>
        </w:rPr>
        <w:t>¿fig:011?</w:t>
      </w:r>
      <w:r>
        <w:t>)</w:t>
      </w:r>
    </w:p>
    <w:p w14:paraId="2C42CFF4" w14:textId="77777777" w:rsidR="00D3284F" w:rsidRDefault="00000000">
      <w:pPr>
        <w:pStyle w:val="a0"/>
      </w:pPr>
      <w:bookmarkStart w:id="15" w:name="fig:010"/>
      <w:r>
        <w:rPr>
          <w:noProof/>
        </w:rPr>
        <w:lastRenderedPageBreak/>
        <w:drawing>
          <wp:inline distT="0" distB="0" distL="0" distR="0" wp14:anchorId="74FC923F" wp14:editId="1883637D">
            <wp:extent cx="5334000" cy="6782649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Снимок%20экрана%20от%202022-12-03%2013-55-3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  <w:r>
        <w:t xml:space="preserve"> </w:t>
      </w:r>
      <w:bookmarkStart w:id="16" w:name="fig:011"/>
      <w:r>
        <w:rPr>
          <w:noProof/>
        </w:rPr>
        <w:drawing>
          <wp:inline distT="0" distB="0" distL="0" distR="0" wp14:anchorId="038C7BC5" wp14:editId="05E00D2B">
            <wp:extent cx="5145093" cy="825069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5093" cy="82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1A3087C1" w14:textId="77777777" w:rsidR="00D3284F" w:rsidRDefault="00000000">
      <w:pPr>
        <w:pStyle w:val="a0"/>
      </w:pPr>
      <w:r>
        <w:t xml:space="preserve">Программа для вычисления выражения в зависимости от условия на одну из вводимых переменных(рис. </w:t>
      </w:r>
      <w:r>
        <w:rPr>
          <w:b/>
          <w:bCs/>
        </w:rPr>
        <w:t>¿fig:012?</w:t>
      </w:r>
      <w:r>
        <w:t xml:space="preserve">) и ее работа(рис. </w:t>
      </w:r>
      <w:r>
        <w:rPr>
          <w:b/>
          <w:bCs/>
        </w:rPr>
        <w:t>¿fig:013?</w:t>
      </w:r>
      <w:r>
        <w:t>)</w:t>
      </w:r>
    </w:p>
    <w:p w14:paraId="52D4AEDC" w14:textId="77777777" w:rsidR="00D3284F" w:rsidRDefault="00000000">
      <w:pPr>
        <w:pStyle w:val="a0"/>
      </w:pPr>
      <w:bookmarkStart w:id="17" w:name="fig:012"/>
      <w:r>
        <w:rPr>
          <w:noProof/>
        </w:rPr>
        <w:lastRenderedPageBreak/>
        <w:drawing>
          <wp:inline distT="0" distB="0" distL="0" distR="0" wp14:anchorId="01F6EB2F" wp14:editId="78A90C3D">
            <wp:extent cx="5334000" cy="6782649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Снимок%20экрана%20от%202022-12-03%2013-56-0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  <w:r>
        <w:t xml:space="preserve"> </w:t>
      </w:r>
      <w:bookmarkStart w:id="18" w:name="fig:013"/>
      <w:r>
        <w:rPr>
          <w:noProof/>
        </w:rPr>
        <w:drawing>
          <wp:inline distT="0" distB="0" distL="0" distR="0" wp14:anchorId="084779C6" wp14:editId="4045811D">
            <wp:extent cx="5246739" cy="1639606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6739" cy="163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44450D28" w14:textId="77777777" w:rsidR="00D3284F" w:rsidRDefault="00000000">
      <w:pPr>
        <w:pStyle w:val="1"/>
      </w:pPr>
      <w:bookmarkStart w:id="19" w:name="_Toc154551390"/>
      <w:bookmarkStart w:id="20" w:name="выводы"/>
      <w:bookmarkEnd w:id="14"/>
      <w:r>
        <w:rPr>
          <w:rStyle w:val="SectionNumber"/>
        </w:rPr>
        <w:lastRenderedPageBreak/>
        <w:t>4</w:t>
      </w:r>
      <w:r>
        <w:tab/>
        <w:t>Выводы</w:t>
      </w:r>
      <w:bookmarkEnd w:id="19"/>
    </w:p>
    <w:p w14:paraId="28168C34" w14:textId="77777777" w:rsidR="00D3284F" w:rsidRDefault="00000000">
      <w:pPr>
        <w:pStyle w:val="FirstParagraph"/>
      </w:pPr>
      <w:r>
        <w:t>Были изучены основные принципы работы с условным и безусловным переходом в assembler и изучены основы чтения файлов листинга.</w:t>
      </w:r>
      <w:bookmarkEnd w:id="20"/>
    </w:p>
    <w:sectPr w:rsidR="00D3284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A283C" w14:textId="77777777" w:rsidR="00926E33" w:rsidRDefault="00926E33">
      <w:pPr>
        <w:spacing w:after="0"/>
      </w:pPr>
      <w:r>
        <w:separator/>
      </w:r>
    </w:p>
  </w:endnote>
  <w:endnote w:type="continuationSeparator" w:id="0">
    <w:p w14:paraId="4A61D482" w14:textId="77777777" w:rsidR="00926E33" w:rsidRDefault="00926E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C0BDC" w14:textId="77777777" w:rsidR="00926E33" w:rsidRDefault="00926E33">
      <w:r>
        <w:separator/>
      </w:r>
    </w:p>
  </w:footnote>
  <w:footnote w:type="continuationSeparator" w:id="0">
    <w:p w14:paraId="6BF6E33C" w14:textId="77777777" w:rsidR="00926E33" w:rsidRDefault="00926E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B9CF8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92205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284F"/>
    <w:rsid w:val="002F135B"/>
    <w:rsid w:val="008046D1"/>
    <w:rsid w:val="00926E33"/>
    <w:rsid w:val="00D3284F"/>
    <w:rsid w:val="00D926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DF8D95"/>
  <w15:docId w15:val="{6DACE27E-5817-4022-89A0-8EADA5616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2F135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8</vt:lpstr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Хагуров Андрей Андреевич</dc:creator>
  <cp:keywords/>
  <cp:lastModifiedBy>Казимир</cp:lastModifiedBy>
  <cp:revision>3</cp:revision>
  <dcterms:created xsi:type="dcterms:W3CDTF">2022-12-03T11:06:00Z</dcterms:created>
  <dcterms:modified xsi:type="dcterms:W3CDTF">2023-12-27T06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